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95.png" ContentType="image/png"/>
  <Override PartName="/word/media/rId103.png" ContentType="image/png"/>
  <Override PartName="/word/media/rId109.png" ContentType="image/png"/>
  <Override PartName="/word/media/rId43.png" ContentType="image/png"/>
  <Override PartName="/word/media/rId52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80.png" ContentType="image/png"/>
  <Override PartName="/word/media/rId83.png" ContentType="image/png"/>
  <Override PartName="/word/media/rId88.png" ContentType="image/png"/>
  <Override PartName="/word/media/rId22.png" ContentType="image/png"/>
  <Override PartName="/word/media/rId49.png" ContentType="image/png"/>
  <Override PartName="/word/media/rId37.png" ContentType="image/png"/>
  <Override PartName="/word/media/rId98.png" ContentType="image/png"/>
  <Override PartName="/word/media/rId106.png" ContentType="image/png"/>
  <Override PartName="/word/media/rId31.png" ContentType="image/png"/>
  <Override PartName="/word/media/rId60.png" ContentType="image/png"/>
  <Override PartName="/word/media/rId46.png" ContentType="image/png"/>
  <Override PartName="/word/media/rId19.png" ContentType="image/png"/>
  <Override PartName="/word/media/rId40.png" ContentType="image/png"/>
  <Override PartName="/word/media/rId34.png" ContentType="image/png"/>
  <Override PartName="/word/media/rId28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2" w:name="จดการรอบคดเลอกคนพการ"/>
    <w:p>
      <w:pPr>
        <w:pStyle w:val="Heading1"/>
      </w:pPr>
      <w:r>
        <w:t xml:space="preserve">จัดการรอบคัดเลือกคนพิการ</w:t>
      </w:r>
    </w:p>
    <w:p>
      <w:pPr>
        <w:pStyle w:val="Compact"/>
        <w:numPr>
          <w:ilvl w:val="0"/>
          <w:numId w:val="1001"/>
        </w:numPr>
      </w:pPr>
      <w:r>
        <w:t xml:space="preserve">การเพิ่มรอบการคัดเลือกคนพิการ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 “จัดการรอบคัดเลือกคนพิการ” จากนั้นทำการกรอกข้อมูลเพื่อเพิ่มรอบสอบการคัดเลือกคนพิการให้ครบตามที่ระบบแนะนำ หรือหากต้องการแก้ไขข้อมูลในภายหน้าให้ทำการดับเบิ้ลคลิกที่รายชื่อสมัครสอบคัดเลือกที่ต้องการแก้ไข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arrow-left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 “จัดการรอบคัดเลือก” หรือยกเลิกการเพิ่มข้อมูล</w:t>
      </w:r>
    </w:p>
    <w:p>
      <w:pPr>
        <w:pStyle w:val="CaptionedFigure"/>
      </w:pPr>
      <w:r>
        <w:drawing>
          <wp:inline>
            <wp:extent cx="5943600" cy="3169198"/>
            <wp:effectExtent b="0" l="0" r="0" t="0"/>
            <wp:docPr descr="รูปภาพที่ 11 - 32 เพิ่มข้อมูลการคัดเลือกคนพิการ" title="" id="26" name="Picture"/>
            <a:graphic>
              <a:graphicData uri="http://schemas.openxmlformats.org/drawingml/2006/picture">
                <pic:pic>
                  <pic:nvPicPr>
                    <pic:cNvPr descr="images/admin/chapter11-4-2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2 เพิ่มข้อมูลการคัดเลือกคนพิการ</w:t>
      </w:r>
    </w:p>
    <w:p>
      <w:pPr>
        <w:pStyle w:val="BlockText"/>
      </w:pPr>
      <w:r>
        <w:t xml:space="preserve">หมายเลข 1 ช่องสำหรับการกรอกชื่อรอบคัดเลือกคนพิการ</w:t>
      </w:r>
      <w:r>
        <w:br/>
      </w:r>
      <w:r>
        <w:t xml:space="preserve">หมายเลข 2 ช่องสำหรับคลิกเพื่อเพิ่มหรือคลิกกรอกรอบการสอบ (ครั้ง)</w:t>
      </w:r>
      <w:r>
        <w:br/>
      </w:r>
      <w:r>
        <w:t xml:space="preserve">หมายเลข 3 ช่องสำหรับคลิกเลือกปีงบประมาณ</w:t>
      </w:r>
      <w:r>
        <w:br/>
      </w:r>
      <w:r>
        <w:t xml:space="preserve">หมายเลข 4 ช่องสำหรับกรอกค่าธรรมเนียมการสอบคัดเลือก</w:t>
      </w:r>
      <w:r>
        <w:br/>
      </w:r>
      <w:r>
        <w:t xml:space="preserve">หมายเลข 5 ช่องสำหรับคลิกเลือกวันที่สอบคัดเลือกคนพิการ</w:t>
      </w:r>
      <w:r>
        <w:br/>
      </w:r>
      <w:r>
        <w:t xml:space="preserve">หมายเลข 6 ช่องสำหรับคลิกเลือกวันที่ประกาศการสอบคัดเลือกคนพิการ</w:t>
      </w:r>
      <w:r>
        <w:br/>
      </w:r>
      <w:r>
        <w:t xml:space="preserve">หมายเลข 7 ช่องสำหรับคลิกเลือกวันที่สมัครสอบคัดเลือกคนพิการ</w:t>
      </w:r>
      <w:r>
        <w:br/>
      </w:r>
      <w:r>
        <w:t xml:space="preserve">หมายเลข 8 ช่องสำหรับคลิกเลือกวันที่ชำระเงินสอบคัดเลือกคนพิการ</w:t>
      </w:r>
      <w:r>
        <w:br/>
      </w:r>
      <w:r>
        <w:t xml:space="preserve">หมายเลข 9 ช่องสำหรับคลิกเลือกวันที่ประกาศผลสอบคัดเลือกคนพิการ</w:t>
      </w:r>
      <w:r>
        <w:br/>
      </w:r>
      <w:r>
        <w:t xml:space="preserve">หมายเลข 10 ช่องสำหรับคลิกเพิ่มรูปภาพประกอบการประกาศสมัครสอบรอบคัดเลือกคนพิการ</w:t>
      </w:r>
      <w:r>
        <w:br/>
      </w:r>
      <w:r>
        <w:t xml:space="preserve">หมายเลข 11 ช่องสำหรับคลิกเพิ่มเอกสารประกอบการประกาศสมัครสอบรอบคัดเลือกคนพิการ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แก้ไขข้อมูลรอบคัดเลือกคนพิการ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</w:t>
      </w:r>
      <w:r>
        <w:t xml:space="preserve"> </w:t>
      </w:r>
      <w:r>
        <w:t xml:space="preserve">ย่อย ให้ทำการใช้เมาส์คลิก เพื่อทำการแก้ไขข้อมูล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dit-dat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ข้อมูลการคัดเลือกคนพิการ” หลังจากแก้ไขข้อมูลเสร็จเรียบร้อย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หรือหากต้องการแสดงรายละเอียดข้อมูลการคัดเลือกคนพิการ ให้ทำการคลิก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etai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ละเอียดรอบคัดเลือกคนพิการที่ทำการคลิกเลือก ระบบจะแสดงรายชื่อผู้สอบคัดเลือกทั้งหมดและเมนูต่าง ๆ ที่สามารถจัดการข้อมูลได้ และหากต้องการลบรายการสอบแข่งขัน ให้ทำการใช้เมาส์คลิก</w:t>
      </w:r>
      <w:r>
        <w:t xml:space="preserve"> </w:t>
      </w:r>
      <w:r>
        <w:drawing>
          <wp:inline>
            <wp:extent cx="750770" cy="221381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remove-dat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77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รอบคัดเลือกคนพิการทันที</w:t>
      </w:r>
    </w:p>
    <w:p>
      <w:pPr>
        <w:pStyle w:val="CaptionedFigure"/>
      </w:pPr>
      <w:r>
        <w:drawing>
          <wp:inline>
            <wp:extent cx="5943600" cy="2843952"/>
            <wp:effectExtent b="0" l="0" r="0" t="0"/>
            <wp:docPr descr="รูปภาพที่ 11 - 33 รายการจัดการรอบคัดเลือกคนพิการ" title="" id="44" name="Picture"/>
            <a:graphic>
              <a:graphicData uri="http://schemas.openxmlformats.org/drawingml/2006/picture">
                <pic:pic>
                  <pic:nvPicPr>
                    <pic:cNvPr descr="images/admin/chapter11-4-2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3 รายการจัดการรอบคัดเลือกคนพิการ</w:t>
      </w:r>
    </w:p>
    <w:p>
      <w:pPr>
        <w:pStyle w:val="BlockText"/>
      </w:pPr>
      <w:r>
        <w:t xml:space="preserve">หมายเลข 1 ไอคอนสำหรับคลิกเพื่อเพิ่มรายการรอบคัดเลือกคนพิการ</w:t>
      </w:r>
      <w:r>
        <w:br/>
      </w:r>
      <w:r>
        <w:t xml:space="preserve">หมายเลข 2 ช่องสำหรับแสดงรายการรอบคัดเลือกคนพิการทั้งหมด</w:t>
      </w:r>
      <w:r>
        <w:br/>
      </w:r>
      <w:r>
        <w:t xml:space="preserve">หมายเลข 3 ไอคอนสำหรับคลิกเพื่อแสดงเมนูย่อยจัดการรายการรอบคัดเลือกคนพิการ</w:t>
      </w:r>
      <w:r>
        <w:br/>
      </w:r>
      <w:r>
        <w:t xml:space="preserve">หมายเลข 4 ช่องสำหรับแสดงเมนูย่อย รายละเอียด, แก้ไขข้อมูล, ลบข้อมูล และแสดงประวัติการทำงาน</w:t>
      </w:r>
      <w:r>
        <w:br/>
      </w:r>
      <w:r>
        <w:t xml:space="preserve">หมายเลข 5 ช่องสำหรับแสดงจำนวนผู้คัดเลือกทั้งหมด รวมทั้งไอคอนอัปโหลดและดาวน์โหลดไฟล์รายชื่อจำนวนผู้คัดเลือกทั้งหมด</w:t>
      </w:r>
      <w:r>
        <w:br/>
      </w:r>
      <w:r>
        <w:t xml:space="preserve">หมายเลข 6 ช่องสำหรับแสดงจำนวนที่บันทึกผลสอบทั้งหมด รวมทั้งไอคอนอัปโหลดและดาวน์โหลดไฟล์รายชื่อจำนวนที่บันทึกผลสอบ</w:t>
      </w:r>
      <w:r>
        <w:br/>
      </w:r>
      <w:r>
        <w:t xml:space="preserve">หมายเลข 7 ช่องสำหรับคลิกเพื่อกรอกข้อมูลค้นหารายการรอบคัดเลือกคนพิการ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ดูข้อมูลประวัติการนำเข้าข้อมูลรายการรอบคัดเลือกคนพิการให้ใช้เมาส์คลิก</w:t>
      </w:r>
      <w:r>
        <w:t xml:space="preserve"> </w:t>
      </w:r>
      <w:r>
        <w:drawing>
          <wp:inline>
            <wp:extent cx="1617044" cy="240631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history-work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รอบคัดเลือกคนพิการในหน้า “จัดการรอบคัดเลือกคนพิการ” ที่ต้องการดูประวัติการนำเข้าข้อมูลจากนั้นระบบจะแสดงตาราง “ประวัติการนำเข้าข้อมูล” และหากต้องการยกเลิกการดูประวัติการนำเข้าข้อมูล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lose-pop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หรือยกเลิกการดูประวัติการนำเข้าข้อมูล</w:t>
      </w:r>
    </w:p>
    <w:p>
      <w:pPr>
        <w:pStyle w:val="CaptionedFigure"/>
      </w:pPr>
      <w:r>
        <w:drawing>
          <wp:inline>
            <wp:extent cx="5943600" cy="1658997"/>
            <wp:effectExtent b="0" l="0" r="0" t="0"/>
            <wp:docPr descr="รูปภาพที่ 11 - 34 แสดงการลบรายการข้อมูลสมัครสอบคัดเลือก" title="" id="53" name="Picture"/>
            <a:graphic>
              <a:graphicData uri="http://schemas.openxmlformats.org/drawingml/2006/picture">
                <pic:pic>
                  <pic:nvPicPr>
                    <pic:cNvPr descr="images/admin/chapter11-4-2/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4 แสดงการลบรายการข้อมูลสมัครสอบคัดเลือก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นำเข้าไฟล์ผู้สมัครสอบคัดเลือก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xlsx-ico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รายชื่อผู้สมัครสอบคัดเลือก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sav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ผู้เข้าสอบคัดเลือกและแสดง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file-download-nam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ทำการคลิกดาวน์โหลดไฟล์จำนวนผู้เข้าสอบคัดเลือกทั้งหมดที่ทำการอัปโหลดไปได้</w:t>
      </w:r>
    </w:p>
    <w:p>
      <w:pPr>
        <w:pStyle w:val="CaptionedFigure"/>
      </w:pPr>
      <w:r>
        <w:drawing>
          <wp:inline>
            <wp:extent cx="5943600" cy="2668229"/>
            <wp:effectExtent b="0" l="0" r="0" t="0"/>
            <wp:docPr descr="รูปภาพที่ 11 - 35 อัปโหลดไฟล์รายชื่อผู้สมัครสอบคัดเลือกคนพิการ" title="" id="64" name="Picture"/>
            <a:graphic>
              <a:graphicData uri="http://schemas.openxmlformats.org/drawingml/2006/picture">
                <pic:pic>
                  <pic:nvPicPr>
                    <pic:cNvPr descr="images/admin/chapter11-4-2/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5 อัปโหลดไฟล์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ไอคอนสำหรับคลิกเพื่อนำเข้าไฟล์ผู้สมัครสอบคัดเลือกคนพิการ</w:t>
      </w:r>
    </w:p>
    <w:p>
      <w:pPr>
        <w:pStyle w:val="CaptionedFigure"/>
      </w:pPr>
      <w:r>
        <w:drawing>
          <wp:inline>
            <wp:extent cx="5943600" cy="1701412"/>
            <wp:effectExtent b="0" l="0" r="0" t="0"/>
            <wp:docPr descr="รูปภาพที่ 11 - 36 การนำเข้าไฟล์จำนวนผู้เข้าสอบคัดเลือกคนพิการ" title="" id="67" name="Picture"/>
            <a:graphic>
              <a:graphicData uri="http://schemas.openxmlformats.org/drawingml/2006/picture">
                <pic:pic>
                  <pic:nvPicPr>
                    <pic:cNvPr descr="images/admin/chapter11-4-2/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6 การนำเข้าไฟล์จำนวนผู้เข้าสอบคัดเลือกคนพิการ</w:t>
      </w:r>
    </w:p>
    <w:p>
      <w:pPr>
        <w:pStyle w:val="BlockText"/>
      </w:pPr>
      <w:r>
        <w:t xml:space="preserve">หมายเลข 1 ช่องสำหรับคลิกเพื่อเลือกไฟล์จำนวนผู้สอบคัดเลือกคนพิการ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จำนวนผู้สอบคัดเลือกคนพิการ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จำนวนผู้สอบคัดเลือกคนพิการ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ไฟล์รายชื่อผู้มีสิทธิ์สอบคัดเลือกคนพิการ ให้ทำ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file-download-nam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</w:t>
      </w:r>
      <w:r>
        <w:t xml:space="preserve"> </w:t>
      </w:r>
      <w:r>
        <w:t xml:space="preserve">คอลัมน์ “จำนวนผู้สอบทั้งหมด” เพื่อทำการดาวน์โหลดไฟล์ หลังจากการคลิกระบบจะทำการโหลดไฟล์รายชื่อผู้มีสิทธิ์สอบคัดเลือกคนพิการให้อัตโนมัติในรูปแบบไฟล์ pdf</w:t>
      </w:r>
    </w:p>
    <w:p>
      <w:pPr>
        <w:pStyle w:val="CaptionedFigure"/>
      </w:pPr>
      <w:r>
        <w:drawing>
          <wp:inline>
            <wp:extent cx="5943600" cy="2615413"/>
            <wp:effectExtent b="0" l="0" r="0" t="0"/>
            <wp:docPr descr="รูปภาพที่ 11 - 37 การอัปโหลดไฟล์รายชื่อผู้สมัครสอบคัดเลือกคนพิการ" title="" id="72" name="Picture"/>
            <a:graphic>
              <a:graphicData uri="http://schemas.openxmlformats.org/drawingml/2006/picture">
                <pic:pic>
                  <pic:nvPicPr>
                    <pic:cNvPr descr="images/admin/chapter11-4-2/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7 การอัปโหลดไฟล์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ช่องสำหรับแสดงตัวเลขจำนวนรายชื่อผู้เข้าสอบคัดเลือกคนพิการ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คัดเลือกคนพิการ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นำเข้าไฟล์ผลคะแนนสอบ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xlsx-ic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ผลคะแนนสอบ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ที่บันทึกผลสอบและ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file-download-nam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ทำการคลิกดาวน์โหลดไฟล์จำนวนคนที่บันทึกผลสอบทั้งหมดที่ทำการอัปโหลดไปได้</w:t>
      </w:r>
    </w:p>
    <w:p>
      <w:pPr>
        <w:pStyle w:val="CaptionedFigure"/>
      </w:pPr>
      <w:r>
        <w:drawing>
          <wp:inline>
            <wp:extent cx="5943600" cy="2645417"/>
            <wp:effectExtent b="0" l="0" r="0" t="0"/>
            <wp:docPr descr="รูปภาพที่ 11 - 38 การอัปโหลดไฟล์ผลคะแนนสอบคัดเลือกคนพิการ" title="" id="81" name="Picture"/>
            <a:graphic>
              <a:graphicData uri="http://schemas.openxmlformats.org/drawingml/2006/picture">
                <pic:pic>
                  <pic:nvPicPr>
                    <pic:cNvPr descr="images/admin/chapter11-4-2/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8 การอัปโหลดไฟล์ผลคะแนน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ไอคอนสำหรับคลิกเพื่อนำเข้าไฟล์ผลคะแนนสอบคัดเลือกคนพิการ</w:t>
      </w:r>
    </w:p>
    <w:p>
      <w:pPr>
        <w:pStyle w:val="CaptionedFigure"/>
      </w:pPr>
      <w:r>
        <w:drawing>
          <wp:inline>
            <wp:extent cx="5943600" cy="1737360"/>
            <wp:effectExtent b="0" l="0" r="0" t="0"/>
            <wp:docPr descr="รูปภาพที่ 11 - 39 การนำเข้าไฟล์คะแนนผลสอบ" title="" id="84" name="Picture"/>
            <a:graphic>
              <a:graphicData uri="http://schemas.openxmlformats.org/drawingml/2006/picture">
                <pic:pic>
                  <pic:nvPicPr>
                    <pic:cNvPr descr="images/admin/chapter11-4-2/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9 การนำเข้าไฟล์คะแนนผลสอบ</w:t>
      </w:r>
    </w:p>
    <w:p>
      <w:pPr>
        <w:pStyle w:val="BlockText"/>
      </w:pPr>
      <w:r>
        <w:t xml:space="preserve">หมายเลข 1 ช่องสำหรับคลิกเพื่อเลือกไฟล์ผลคะแนนสอบคัดเลือกคนพิการ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ผลคะแนนสอบคัดเลือกคนพิการ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ผลคะแนนสอบคัดเลือกคนพิการ</w:t>
      </w:r>
    </w:p>
    <w:p>
      <w:pPr>
        <w:pStyle w:val="Compact"/>
        <w:numPr>
          <w:ilvl w:val="0"/>
          <w:numId w:val="1007"/>
        </w:numPr>
      </w:pPr>
      <w:r>
        <w:t xml:space="preserve">สามารถทำการดาวน์โหลดไฟล์รายชื่อผู้สอบคัดเลือกคนพิการได้โดย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file-download-nam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จำนวนที่บันทึกผลสอบ” เพื่อทำการดาวน์โหลดไฟล์ หลังจากการคลิกระบบจะทำการโหลดไฟล์รายชื่อผู้สอบแข่งขันได้ในรูปแบบไฟล์ pdf</w:t>
      </w:r>
    </w:p>
    <w:p>
      <w:pPr>
        <w:pStyle w:val="CaptionedFigure"/>
      </w:pPr>
      <w:r>
        <w:drawing>
          <wp:inline>
            <wp:extent cx="5943600" cy="2530823"/>
            <wp:effectExtent b="0" l="0" r="0" t="0"/>
            <wp:docPr descr="รูปภาพที่ 11 - 40 การดาวน์โหลดไฟล์ผลคะแนนของผู้สอบคัดเลือกคนพิการ" title="" id="89" name="Picture"/>
            <a:graphic>
              <a:graphicData uri="http://schemas.openxmlformats.org/drawingml/2006/picture">
                <pic:pic>
                  <pic:nvPicPr>
                    <pic:cNvPr descr="images/admin/chapter11-4-2/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0 การดาวน์โหลดไฟล์ผลคะแนนของผู้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ช่องสำหรับแสดงตัวเลขจำนวนผลคะแนนผลสอบคัดเลือกคนพิการของรายชื่อผู้เข้าสอบคัดเลือก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และผลคะแนนสอบคัดเลือกคนพิการ</w:t>
      </w:r>
    </w:p>
    <w:p>
      <w:pPr>
        <w:pStyle w:val="Compact"/>
        <w:numPr>
          <w:ilvl w:val="0"/>
          <w:numId w:val="1008"/>
        </w:numPr>
      </w:pPr>
      <w:r>
        <w:t xml:space="preserve">สามารถแสดงรายละเอียกข้อมูลรายชื่อผู้สอบคัดเลือกคนพิการได้ โดยทำการคลิกเมนู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detail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ชื่อผู้สมัครสอบรอบ (ตามด้วยชื่อรอบการสอบคัดเลือก)” โดยระบบสรุปจำนวนผู้สมัครสอบ จำนวนผู้ที่สอบผ่านและจำนวนผู้ที่สอบไม่ผ่าน การส่งรายชื่อผู้สอบผ่านไปทำเรื่องบรรจุแต่งตั้ง ให้ทำการ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sav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นำผู้ผ่านสอบคัดเลือกเข้าสู่ระบบบรรจุแต่งตั้ง</w:t>
      </w:r>
    </w:p>
    <w:p>
      <w:pPr>
        <w:pStyle w:val="CaptionedFigure"/>
      </w:pPr>
      <w:r>
        <w:drawing>
          <wp:inline>
            <wp:extent cx="5943600" cy="2685025"/>
            <wp:effectExtent b="0" l="0" r="0" t="0"/>
            <wp:docPr descr="รูปภาพที่ 11 - 41 รายชื่อผู้สมัครสอบคัดเลือกคนพิการ" title="" id="96" name="Picture"/>
            <a:graphic>
              <a:graphicData uri="http://schemas.openxmlformats.org/drawingml/2006/picture">
                <pic:pic>
                  <pic:nvPicPr>
                    <pic:cNvPr descr="images/admin/chapter11-4-2/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1 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่องสำหรับแสดงชื่อการสอบคัดเลือกคนพิการ</w:t>
      </w:r>
      <w:r>
        <w:br/>
      </w:r>
      <w:r>
        <w:t xml:space="preserve">หมายเลข 2 ช่องสำหรับแสดงจำนวนตัวเลขผู้สมัครสอบคัดเลือกคนพิการ</w:t>
      </w:r>
      <w:r>
        <w:br/>
      </w:r>
      <w:r>
        <w:t xml:space="preserve">หมายเลข 3 ช่องสำหรับแสดงจำนวนตัวเลขผู้ที่สอบผ่านการสอบคัดเลือกคนพิการ</w:t>
      </w:r>
      <w:r>
        <w:br/>
      </w:r>
      <w:r>
        <w:t xml:space="preserve">หมายเลข 4 ช่องสำหรับแสดงจำนวนตัวเลขผู้ที่สอบไม่ผ่าน</w:t>
      </w:r>
      <w:r>
        <w:br/>
      </w:r>
      <w:r>
        <w:t xml:space="preserve">หมายเลข 5 ช่องสำหรับแสดงรายชื่อผู้สอบคัดเลือกคนพิการทั้งหมด</w:t>
      </w:r>
      <w:r>
        <w:br/>
      </w:r>
      <w:r>
        <w:t xml:space="preserve">หมายเลข 6 ช่องสำหรับกรอกค้นหาข้อมูลรายชื่อบุคคล/ตำแหน่งที่สมัคร</w:t>
      </w:r>
      <w:r>
        <w:br/>
      </w:r>
      <w:r>
        <w:t xml:space="preserve">หมายเลข 7 ไอคอนสำหรับคลิกเพื่อส่งรายชื่อผู้สอบผ่านไปยังระบบบรรจุแต่งตั้ง</w:t>
      </w:r>
      <w:r>
        <w:br/>
      </w:r>
      <w:r>
        <w:t xml:space="preserve">หมายเลข 8 ไอคอนสำหรับคลิกเพื่อดาวน์โหลดเอกสารข้อมูลผู้สอบคัดเลือกคนพิการ</w:t>
      </w:r>
    </w:p>
    <w:p>
      <w:pPr>
        <w:pStyle w:val="Compact"/>
        <w:numPr>
          <w:ilvl w:val="0"/>
          <w:numId w:val="1009"/>
        </w:numPr>
      </w:pPr>
      <w:r>
        <w:t xml:space="preserve">สามารถคลิกเข้าดูรายละเอียดข้อมูลผู้สมัครสอบคัดเลือกคนพิการได้โดยการดับเบิ้ลคลิกที่รายชื่อผู้สมัครสอบคัดเลือกที่ต้องการ จากนั้นระบบจะแสดงรายละเอียดข้อมูลทั่วไป ผลคะแนนสอบและผลการสอบของผู้สมัครให้ และหากต้องการดาวน์โหลดไฟล์ข้อมูลผู้สมัคร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download-blu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ทำการดาวน์โหลดไฟล์ หรือหากทำการดาวน์โหลดไฟล์ข้อมูลของผู้สมัครเสร็จแล้วต้องการออกจากหน้าแสดงข้อมูลผู้สมัค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arrow-left-gree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ออกไปก่อนหน้านี้</w:t>
      </w:r>
    </w:p>
    <w:p>
      <w:pPr>
        <w:pStyle w:val="CaptionedFigure"/>
      </w:pPr>
      <w:r>
        <w:drawing>
          <wp:inline>
            <wp:extent cx="5943600" cy="2651838"/>
            <wp:effectExtent b="0" l="0" r="0" t="0"/>
            <wp:docPr descr="รูปภาพที่ 11 - 42 ข้อมูลผู้สมัครสอบคัดเลือกคนพิการ" title="" id="104" name="Picture"/>
            <a:graphic>
              <a:graphicData uri="http://schemas.openxmlformats.org/drawingml/2006/picture">
                <pic:pic>
                  <pic:nvPicPr>
                    <pic:cNvPr descr="images/admin/chapter11-4-2/1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2 ข้อมูลผู้สมัครสอบคัดเลือกคนพิการ</w:t>
      </w:r>
    </w:p>
    <w:p>
      <w:pPr>
        <w:pStyle w:val="BlockText"/>
      </w:pPr>
      <w:r>
        <w:t xml:space="preserve">หมายเลข 1 ไอคอนสำหรับคลิกเพื่อย้อนกลับไปหน้าระบบก่อนหน้านี้</w:t>
      </w:r>
      <w:r>
        <w:br/>
      </w:r>
      <w:r>
        <w:t xml:space="preserve">หมายเลข 2 ช่องสำหรับแสดงข้อมูลทั่วไปของผู้สมัครสอบคัดเลือกคนพิการ</w:t>
      </w:r>
      <w:r>
        <w:br/>
      </w:r>
      <w:r>
        <w:t xml:space="preserve">หมายเลข 3 ช่องสำหรับแสดงผลคะแนนสอบของผู้สมัครสอบคัดเลือกคนพิการ</w:t>
      </w:r>
      <w:r>
        <w:br/>
      </w:r>
      <w:r>
        <w:t xml:space="preserve">หมายเลข 4 ช่องสำหรับแสดงผลการสอบของผู้สมัครสอบคัดเลือกคนพิการ</w:t>
      </w:r>
      <w:r>
        <w:br/>
      </w:r>
      <w:r>
        <w:t xml:space="preserve">หมายเลข 5 ปุ่มสำหรับคลิกเพื่อดาวน์โหลดข้อมูลของผู้สมัครสอบคัดเลือกคนพิการ</w:t>
      </w:r>
    </w:p>
    <w:p>
      <w:pPr>
        <w:pStyle w:val="Compact"/>
        <w:numPr>
          <w:ilvl w:val="0"/>
          <w:numId w:val="1010"/>
        </w:numPr>
      </w:pPr>
      <w:r>
        <w:t xml:space="preserve">สามารถทำการดาวน์โหลดไฟล์ข้อมูลผู้มีสิทธิ์สอบ ข้อมูลผู้สอบผ่านภาค ก. และข้อมูลผู้สอบคัดเลือกคนพิการโดย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download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ข้อมูลที่ต้องการ หลังการคลิกเลือกเสร็จสิ้น ระบบจะทำการดาวน์โหลดไฟล์ให้อัตโนมัติ</w:t>
      </w:r>
    </w:p>
    <w:p>
      <w:pPr>
        <w:pStyle w:val="CaptionedFigure"/>
      </w:pPr>
      <w:r>
        <w:drawing>
          <wp:inline>
            <wp:extent cx="5943600" cy="2463256"/>
            <wp:effectExtent b="0" l="0" r="0" t="0"/>
            <wp:docPr descr="รูปภาพที่ 11 - 43 แสดงตารางการส่งออกข้อมูลผู้สมัครสอบคัดเลือกคนพิการ" title="" id="110" name="Picture"/>
            <a:graphic>
              <a:graphicData uri="http://schemas.openxmlformats.org/drawingml/2006/picture">
                <pic:pic>
                  <pic:nvPicPr>
                    <pic:cNvPr descr="images/admin/chapter11-4-2/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3 แสดงตารางการส่งออกข้อมูลผู้สมัครสอบคัดเลือกคนพิการ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ที่เกี่ยวกับผู้สอบคัดเลือกคนพิการ</w:t>
      </w:r>
      <w:r>
        <w:br/>
      </w:r>
      <w:r>
        <w:t xml:space="preserve">หมายเลข 2 ช่องสำหรับคลิกเลือกข้อมูลเอกสารที่ต้องการดาวน์โหลด โดยมีข้อมูลผู้มีสิทธิ์สอบ, ข้อมูลผู้สอบผ่านภาค ก. และข้อมูลผู้คัดเลือกคนพิการ</w:t>
      </w:r>
    </w:p>
    <w:bookmarkEnd w:id="11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6" Target="media/rId46.png" /><Relationship Type="http://schemas.openxmlformats.org/officeDocument/2006/relationships/image" Id="rId19" Target="media/rId19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